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5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04F08B" w14:textId="77777777" w:rsidR="008217B6" w:rsidRDefault="008217B6" w:rsidP="008217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418CEDC6" w14:textId="77777777" w:rsidR="008217B6" w:rsidRDefault="008217B6" w:rsidP="008217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1DDA4A2C" w:rsidR="003469AD" w:rsidRDefault="008217B6" w:rsidP="008217B6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Xian Gao </w:t>
            </w: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14D07D46" w:rsidR="003469AD" w:rsidRDefault="008217B6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Alex Vakanski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5DA4E429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6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061E858B" w14:textId="77777777" w:rsidR="00C813F3" w:rsidRP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cuss Progress with Client about OpenPose and MotioNet</w:t>
            </w:r>
          </w:p>
          <w:p w14:paraId="157D850C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k what model we should use for the machine learning</w:t>
            </w:r>
          </w:p>
          <w:p w14:paraId="5D3DA14B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can we store big files (git sometimes is not enough for big files)</w:t>
            </w:r>
          </w:p>
          <w:p w14:paraId="09B15172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sk about any other libraries we can use for skeletal extraction besides OpenPose</w:t>
            </w:r>
          </w:p>
          <w:p w14:paraId="52A51DFA" w14:textId="77777777" w:rsid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are we going to do training?</w:t>
            </w:r>
          </w:p>
          <w:p w14:paraId="5E66D7CE" w14:textId="29A89B3F" w:rsidR="00C813F3" w:rsidRPr="00C813F3" w:rsidRDefault="00C813F3" w:rsidP="00C813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deos – do we collect them and what is a good measuring tool to find a correct exercise?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79D18742" w14:textId="165CC3F4" w:rsidR="009167F6" w:rsidRDefault="008217B6" w:rsidP="008217B6">
            <w:pPr>
              <w:pStyle w:val="ac"/>
              <w:numPr>
                <w:ilvl w:val="0"/>
                <w:numId w:val="7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Research </w:t>
            </w:r>
            <w:r w:rsidRPr="008217B6">
              <w:rPr>
                <w:color w:val="222222"/>
                <w:sz w:val="20"/>
                <w:szCs w:val="20"/>
              </w:rPr>
              <w:t>MotionGPT and CMU perceptual computing lab</w:t>
            </w:r>
            <w:r>
              <w:rPr>
                <w:color w:val="222222"/>
                <w:sz w:val="20"/>
                <w:szCs w:val="20"/>
              </w:rPr>
              <w:t>.</w:t>
            </w:r>
          </w:p>
          <w:p w14:paraId="5495F72A" w14:textId="275A48D0" w:rsidR="008217B6" w:rsidRPr="008217B6" w:rsidRDefault="008217B6" w:rsidP="008217B6">
            <w:pPr>
              <w:pStyle w:val="ac"/>
              <w:numPr>
                <w:ilvl w:val="0"/>
                <w:numId w:val="7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Find an apparently openposes most recent published model.</w:t>
            </w: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2699C4B5" w14:textId="2A94714E" w:rsidR="00CE5D52" w:rsidRDefault="00CE5D52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CE5D52">
              <w:rPr>
                <w:sz w:val="20"/>
                <w:szCs w:val="20"/>
              </w:rPr>
              <w:t>Extract skeletal information for the squat exercise or for all exercises from videos</w:t>
            </w:r>
          </w:p>
          <w:p w14:paraId="7135C1F3" w14:textId="17C2C8B0" w:rsidR="009167F6" w:rsidRDefault="007D5F47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7D5F47">
              <w:rPr>
                <w:sz w:val="20"/>
                <w:szCs w:val="20"/>
              </w:rPr>
              <w:t>Apply the pretrained VQ-VAE model to convert the motions into tokens</w:t>
            </w:r>
          </w:p>
          <w:p w14:paraId="75ABCCC5" w14:textId="1A3E3547" w:rsidR="007D5F47" w:rsidRDefault="007D5F47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7D5F47">
              <w:rPr>
                <w:sz w:val="20"/>
                <w:szCs w:val="20"/>
              </w:rPr>
              <w:t>Apply data preprocessing</w:t>
            </w:r>
          </w:p>
          <w:p w14:paraId="07A761BD" w14:textId="505C3E2E" w:rsidR="007D5F47" w:rsidRDefault="007D5F47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7D5F47">
              <w:rPr>
                <w:sz w:val="20"/>
                <w:szCs w:val="20"/>
              </w:rPr>
              <w:t>Process the movements using OpenMotionLab/MotionGPT based on the paper by Jiang</w:t>
            </w:r>
          </w:p>
          <w:p w14:paraId="03FECBA6" w14:textId="4D10B856" w:rsidR="007D5F47" w:rsidRDefault="007D5F47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 w:rsidRPr="007D5F47">
              <w:rPr>
                <w:sz w:val="20"/>
                <w:szCs w:val="20"/>
              </w:rPr>
              <w:t>Record videos with smart phones and repeat the above procedure</w:t>
            </w:r>
          </w:p>
          <w:p w14:paraId="58574295" w14:textId="754811C9" w:rsidR="009167F6" w:rsidRPr="007D5F47" w:rsidRDefault="009167F6" w:rsidP="007D5F47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ac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ac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F704C67" w14:textId="10298881" w:rsidR="003469AD" w:rsidRDefault="003469AD" w:rsidP="007D5F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D901C" w14:textId="77777777" w:rsidR="003F6240" w:rsidRDefault="003F6240">
      <w:pPr>
        <w:spacing w:line="240" w:lineRule="auto"/>
      </w:pPr>
      <w:r>
        <w:separator/>
      </w:r>
    </w:p>
  </w:endnote>
  <w:endnote w:type="continuationSeparator" w:id="0">
    <w:p w14:paraId="2DE3CEF0" w14:textId="77777777" w:rsidR="003F6240" w:rsidRDefault="003F62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23D27" w14:textId="77777777" w:rsidR="003F6240" w:rsidRDefault="003F6240">
      <w:pPr>
        <w:spacing w:line="240" w:lineRule="auto"/>
      </w:pPr>
      <w:r>
        <w:separator/>
      </w:r>
    </w:p>
  </w:footnote>
  <w:footnote w:type="continuationSeparator" w:id="0">
    <w:p w14:paraId="096CC20A" w14:textId="77777777" w:rsidR="003F6240" w:rsidRDefault="003F62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7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3E429FA7" w:rsidR="003469AD" w:rsidRDefault="008217B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10/6/2023</w:t>
          </w:r>
        </w:p>
        <w:p w14:paraId="61638833" w14:textId="4F6AFB74" w:rsidR="003469AD" w:rsidRDefault="008217B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3</w:t>
          </w:r>
          <w:r w:rsidR="002C01E1">
            <w:t>:</w:t>
          </w:r>
          <w:r>
            <w:t>00</w:t>
          </w:r>
          <w:r w:rsidR="002C01E1">
            <w:t xml:space="preserve"> </w:t>
          </w:r>
          <w:r w:rsidR="00CD1D12">
            <w:t xml:space="preserve">PM to </w:t>
          </w:r>
          <w:r>
            <w:t>3</w:t>
          </w:r>
          <w:r w:rsidR="002C01E1">
            <w:t>:</w:t>
          </w:r>
          <w:r>
            <w:t>20</w:t>
          </w:r>
          <w:r w:rsidR="00633160">
            <w:t xml:space="preserve"> </w:t>
          </w:r>
          <w:r w:rsidR="002C01E1">
            <w:t>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7372B0"/>
    <w:multiLevelType w:val="hybridMultilevel"/>
    <w:tmpl w:val="4C303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47B22"/>
    <w:multiLevelType w:val="hybridMultilevel"/>
    <w:tmpl w:val="21A2C67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2"/>
  </w:num>
  <w:num w:numId="2" w16cid:durableId="955215992">
    <w:abstractNumId w:val="4"/>
  </w:num>
  <w:num w:numId="3" w16cid:durableId="2048722045">
    <w:abstractNumId w:val="6"/>
  </w:num>
  <w:num w:numId="4" w16cid:durableId="597178342">
    <w:abstractNumId w:val="5"/>
  </w:num>
  <w:num w:numId="5" w16cid:durableId="418060362">
    <w:abstractNumId w:val="3"/>
  </w:num>
  <w:num w:numId="6" w16cid:durableId="1169714787">
    <w:abstractNumId w:val="0"/>
  </w:num>
  <w:num w:numId="7" w16cid:durableId="11485941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C01E1"/>
    <w:rsid w:val="003469AD"/>
    <w:rsid w:val="00361EE9"/>
    <w:rsid w:val="003F6240"/>
    <w:rsid w:val="004424DE"/>
    <w:rsid w:val="00633160"/>
    <w:rsid w:val="007D5F47"/>
    <w:rsid w:val="008217B6"/>
    <w:rsid w:val="009167F6"/>
    <w:rsid w:val="00BA1679"/>
    <w:rsid w:val="00C813F3"/>
    <w:rsid w:val="00CD1D12"/>
    <w:rsid w:val="00CE5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8">
    <w:name w:val="header"/>
    <w:basedOn w:val="a"/>
    <w:link w:val="a9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a9">
    <w:name w:val="页眉 字符"/>
    <w:basedOn w:val="a0"/>
    <w:link w:val="a8"/>
    <w:uiPriority w:val="99"/>
    <w:rsid w:val="002C01E1"/>
  </w:style>
  <w:style w:type="paragraph" w:styleId="aa">
    <w:name w:val="footer"/>
    <w:basedOn w:val="a"/>
    <w:link w:val="ab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ab">
    <w:name w:val="页脚 字符"/>
    <w:basedOn w:val="a0"/>
    <w:link w:val="aa"/>
    <w:uiPriority w:val="99"/>
    <w:rsid w:val="002C01E1"/>
  </w:style>
  <w:style w:type="paragraph" w:styleId="ac">
    <w:name w:val="List Paragraph"/>
    <w:basedOn w:val="a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Gao, Xian (gao9627@vandals.uidaho.edu)</cp:lastModifiedBy>
  <cp:revision>6</cp:revision>
  <dcterms:created xsi:type="dcterms:W3CDTF">2023-09-11T17:08:00Z</dcterms:created>
  <dcterms:modified xsi:type="dcterms:W3CDTF">2023-10-13T23:53:00Z</dcterms:modified>
</cp:coreProperties>
</file>